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7f9bc4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75cf2ac5-54fe-4d80-b74e-0acc8f961d39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ff413143-9b83-4e59-b413-4f4b69fff0e1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31:23Z</dcterms:created>
  <dcterms:modified xsi:type="dcterms:W3CDTF">2023-07-06T18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